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14140" w14:textId="77777777" w:rsidR="006F7054" w:rsidRPr="00F94234" w:rsidRDefault="00E50262" w:rsidP="00F94234">
      <w:pPr>
        <w:pStyle w:val="H2"/>
        <w:jc w:val="center"/>
        <w:rPr>
          <w:sz w:val="40"/>
        </w:rPr>
      </w:pPr>
      <w:r w:rsidRPr="00F94234">
        <w:rPr>
          <w:sz w:val="40"/>
        </w:rPr>
        <w:t>NSF RCN HITS Case Fellow Application 2019</w:t>
      </w:r>
    </w:p>
    <w:p w14:paraId="0E812818" w14:textId="77777777" w:rsidR="006F7054" w:rsidRDefault="006F7054"/>
    <w:p w14:paraId="0BEBCD4E" w14:textId="77777777" w:rsidR="006F7054" w:rsidRDefault="006F7054">
      <w:pPr>
        <w:pStyle w:val="BlockSeparator"/>
      </w:pPr>
    </w:p>
    <w:p w14:paraId="702FDFBB" w14:textId="77777777" w:rsidR="006F7054" w:rsidRDefault="00E50262">
      <w:pPr>
        <w:pStyle w:val="BlockStartLabel"/>
      </w:pPr>
      <w:r>
        <w:t>Start of Block: HITS Logo and Information</w:t>
      </w:r>
    </w:p>
    <w:p w14:paraId="77A70430" w14:textId="77777777" w:rsidR="006F7054" w:rsidRDefault="006F7054"/>
    <w:p w14:paraId="5D589DFF" w14:textId="77777777" w:rsidR="006F7054" w:rsidRDefault="00E50262">
      <w:pPr>
        <w:keepNext/>
      </w:pPr>
      <w:r>
        <w:t>Q1.1</w:t>
      </w:r>
    </w:p>
    <w:p w14:paraId="2BB22385" w14:textId="77777777" w:rsidR="006F7054" w:rsidRDefault="00E50262">
      <w:pPr>
        <w:keepNext/>
      </w:pPr>
      <w:r>
        <w:rPr>
          <w:noProof/>
        </w:rPr>
        <w:drawing>
          <wp:inline distT="0" distB="0" distL="0" distR="0" wp14:anchorId="6AF6C674" wp14:editId="262A3117">
            <wp:extent cx="5840148" cy="1541799"/>
            <wp:effectExtent l="0" t="0" r="1905" b="0"/>
            <wp:docPr id="2" name="Graphic.php?IM=IM_3WC7TDxBBC6dz4F" descr="HI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php?IM=IM_3WC7TDxBBC6dz4F"/>
                    <pic:cNvPicPr/>
                  </pic:nvPicPr>
                  <pic:blipFill>
                    <a:blip r:embed="rId7"/>
                    <a:stretch>
                      <a:fillRect/>
                    </a:stretch>
                  </pic:blipFill>
                  <pic:spPr>
                    <a:xfrm>
                      <a:off x="0" y="0"/>
                      <a:ext cx="5884618" cy="1553539"/>
                    </a:xfrm>
                    <a:prstGeom prst="rect">
                      <a:avLst/>
                    </a:prstGeom>
                  </pic:spPr>
                </pic:pic>
              </a:graphicData>
            </a:graphic>
          </wp:inline>
        </w:drawing>
      </w:r>
    </w:p>
    <w:p w14:paraId="6C095DA9" w14:textId="77777777" w:rsidR="006F7054" w:rsidRDefault="006F7054"/>
    <w:p w14:paraId="3E5B0D03" w14:textId="77777777" w:rsidR="006F7054" w:rsidRDefault="006F7054">
      <w:pPr>
        <w:pStyle w:val="QuestionSeparator"/>
      </w:pPr>
    </w:p>
    <w:p w14:paraId="460F063B" w14:textId="77777777" w:rsidR="006F7054" w:rsidRDefault="006F7054"/>
    <w:p w14:paraId="496ECC9D" w14:textId="77777777" w:rsidR="006F7054" w:rsidRDefault="00E50262">
      <w:pPr>
        <w:keepNext/>
      </w:pPr>
      <w:r>
        <w:t>Q1.2 The NSF Research Coordination Network in Undergraduate Biology Education (RCN-UBE) </w:t>
      </w:r>
      <w:r>
        <w:rPr>
          <w:b/>
          <w:i/>
        </w:rPr>
        <w:t>H</w:t>
      </w:r>
      <w:r>
        <w:rPr>
          <w:i/>
        </w:rPr>
        <w:t>igh-throughput Discovery Science &amp; </w:t>
      </w:r>
      <w:r>
        <w:rPr>
          <w:b/>
          <w:i/>
        </w:rPr>
        <w:t>I</w:t>
      </w:r>
      <w:r>
        <w:rPr>
          <w:i/>
        </w:rPr>
        <w:t>nquiry-based Case Studies for </w:t>
      </w:r>
      <w:r>
        <w:rPr>
          <w:b/>
          <w:i/>
        </w:rPr>
        <w:t>T</w:t>
      </w:r>
      <w:r>
        <w:rPr>
          <w:i/>
        </w:rPr>
        <w:t>oday's </w:t>
      </w:r>
      <w:r>
        <w:rPr>
          <w:b/>
          <w:i/>
        </w:rPr>
        <w:t>S</w:t>
      </w:r>
      <w:r>
        <w:rPr>
          <w:i/>
        </w:rPr>
        <w:t>tudents (</w:t>
      </w:r>
      <w:r>
        <w:rPr>
          <w:b/>
          <w:i/>
        </w:rPr>
        <w:t>HITS</w:t>
      </w:r>
      <w:r>
        <w:rPr>
          <w:i/>
        </w:rPr>
        <w:t>)</w:t>
      </w:r>
      <w:r>
        <w:t> has the goal of identifying high-throughput (HT) technologies and creating educational case studies to expose students to these approaches and authentic data, allowing undergraduates to experience the excitement of high-throughput discovery. Faculty and postdoctoral fellows devoted to the use of case studies and problem-based learning pedagogies can apply to become HITS Case Fellows. The HITS network will train Case Fellows in the use of case studies based on HT data by supporting a yearly workshop. The HITS workshop will provide training to Case Fellows so that they can work in groups to create case studies based on HT approaches, authentic 'big' data sets and analysis tools, and integrate them into their classrooms. Fellows will assess their new HT teaching tools across diverse educational settings and institutions, working with other Case Fellows and HT researchers both during the workshop and online using the QUBES hub. </w:t>
      </w:r>
      <w:r>
        <w:br/>
        <w:t xml:space="preserve"> </w:t>
      </w:r>
      <w:r>
        <w:rPr>
          <w:b/>
        </w:rPr>
        <w:br/>
        <w:t>Case Fellows will receive a yearly stipend and support to attend two workshops.</w:t>
      </w:r>
      <w:r>
        <w:t xml:space="preserve">  </w:t>
      </w:r>
      <w:r>
        <w:rPr>
          <w:b/>
        </w:rPr>
        <w:t> </w:t>
      </w:r>
      <w:r>
        <w:t xml:space="preserve"> </w:t>
      </w:r>
      <w:r>
        <w:rPr>
          <w:b/>
        </w:rPr>
        <w:t>As part of the application, you will be asked to submit a resume or CV and a letter of support from your department head.</w:t>
      </w:r>
    </w:p>
    <w:p w14:paraId="3AAC924E" w14:textId="77777777" w:rsidR="006F7054" w:rsidRDefault="006F7054"/>
    <w:p w14:paraId="09758A10" w14:textId="77777777" w:rsidR="006F7054" w:rsidRDefault="00E50262">
      <w:pPr>
        <w:pStyle w:val="BlockEndLabel"/>
      </w:pPr>
      <w:r>
        <w:t>End of Block: HITS Logo and Information</w:t>
      </w:r>
    </w:p>
    <w:p w14:paraId="7D3E457A" w14:textId="77777777" w:rsidR="006F7054" w:rsidRDefault="006F7054">
      <w:pPr>
        <w:pStyle w:val="BlockSeparator"/>
      </w:pPr>
    </w:p>
    <w:p w14:paraId="58FC45F7" w14:textId="77777777" w:rsidR="006F7054" w:rsidRDefault="00E50262">
      <w:pPr>
        <w:pStyle w:val="BlockStartLabel"/>
      </w:pPr>
      <w:r>
        <w:t>Start of Block: Contact Information</w:t>
      </w:r>
    </w:p>
    <w:p w14:paraId="6114FD41" w14:textId="77777777" w:rsidR="006F7054" w:rsidRDefault="006F7054"/>
    <w:p w14:paraId="7D448F5C" w14:textId="77777777" w:rsidR="006F7054" w:rsidRDefault="00E50262">
      <w:pPr>
        <w:keepNext/>
      </w:pPr>
      <w:r>
        <w:lastRenderedPageBreak/>
        <w:t xml:space="preserve">Q2.1 Please provide the following </w:t>
      </w:r>
      <w:r>
        <w:rPr>
          <w:b/>
        </w:rPr>
        <w:t>contact information</w:t>
      </w:r>
      <w:r>
        <w:t>: </w:t>
      </w:r>
    </w:p>
    <w:p w14:paraId="4A3CBA14" w14:textId="77777777" w:rsidR="006F7054" w:rsidRDefault="00E50262">
      <w:pPr>
        <w:pStyle w:val="ListParagraph"/>
        <w:keepNext/>
        <w:numPr>
          <w:ilvl w:val="0"/>
          <w:numId w:val="4"/>
        </w:numPr>
      </w:pPr>
      <w:r>
        <w:t>First name</w:t>
      </w:r>
      <w:proofErr w:type="gramStart"/>
      <w:r>
        <w:t>:  (</w:t>
      </w:r>
      <w:proofErr w:type="gramEnd"/>
      <w:r>
        <w:t>1) ________________________________________________</w:t>
      </w:r>
    </w:p>
    <w:p w14:paraId="16BB5C46" w14:textId="77777777" w:rsidR="006F7054" w:rsidRDefault="00E50262">
      <w:pPr>
        <w:pStyle w:val="ListParagraph"/>
        <w:keepNext/>
        <w:numPr>
          <w:ilvl w:val="0"/>
          <w:numId w:val="4"/>
        </w:numPr>
      </w:pPr>
      <w:r>
        <w:t>Last name</w:t>
      </w:r>
      <w:proofErr w:type="gramStart"/>
      <w:r>
        <w:t>:  (</w:t>
      </w:r>
      <w:proofErr w:type="gramEnd"/>
      <w:r>
        <w:t>2) ________________________________________________</w:t>
      </w:r>
    </w:p>
    <w:p w14:paraId="2CCF9617" w14:textId="77777777" w:rsidR="006F7054" w:rsidRDefault="00E50262">
      <w:pPr>
        <w:pStyle w:val="ListParagraph"/>
        <w:keepNext/>
        <w:numPr>
          <w:ilvl w:val="0"/>
          <w:numId w:val="4"/>
        </w:numPr>
      </w:pPr>
      <w:r>
        <w:t>Email address (permanent)</w:t>
      </w:r>
      <w:proofErr w:type="gramStart"/>
      <w:r>
        <w:t>:  (</w:t>
      </w:r>
      <w:proofErr w:type="gramEnd"/>
      <w:r>
        <w:t>3) ________________________________________________</w:t>
      </w:r>
    </w:p>
    <w:p w14:paraId="32BDADB9" w14:textId="77777777" w:rsidR="006F7054" w:rsidRDefault="00E50262">
      <w:pPr>
        <w:pStyle w:val="ListParagraph"/>
        <w:keepNext/>
        <w:numPr>
          <w:ilvl w:val="0"/>
          <w:numId w:val="4"/>
        </w:numPr>
      </w:pPr>
      <w:r>
        <w:t>Phone number (office)</w:t>
      </w:r>
      <w:proofErr w:type="gramStart"/>
      <w:r>
        <w:t>:  (</w:t>
      </w:r>
      <w:proofErr w:type="gramEnd"/>
      <w:r>
        <w:t>4) ________________________________________________</w:t>
      </w:r>
    </w:p>
    <w:p w14:paraId="31BE62FB" w14:textId="77777777" w:rsidR="006F7054" w:rsidRDefault="006F7054"/>
    <w:p w14:paraId="6FE809AD" w14:textId="77777777" w:rsidR="006F7054" w:rsidRDefault="00E50262">
      <w:pPr>
        <w:pStyle w:val="BlockEndLabel"/>
      </w:pPr>
      <w:r>
        <w:t>End of Block: Contact Information</w:t>
      </w:r>
    </w:p>
    <w:p w14:paraId="33C83187" w14:textId="77777777" w:rsidR="006F7054" w:rsidRDefault="006F7054">
      <w:pPr>
        <w:pStyle w:val="BlockSeparator"/>
      </w:pPr>
    </w:p>
    <w:p w14:paraId="2220CF4D" w14:textId="77777777" w:rsidR="006F7054" w:rsidRDefault="00E50262">
      <w:pPr>
        <w:pStyle w:val="BlockStartLabel"/>
      </w:pPr>
      <w:r>
        <w:t>Start of Block: Demographics and Accommodations.</w:t>
      </w:r>
    </w:p>
    <w:p w14:paraId="5FBD8CD8" w14:textId="77777777" w:rsidR="006F7054" w:rsidRDefault="006F7054"/>
    <w:p w14:paraId="05D12C70" w14:textId="77777777" w:rsidR="006F7054" w:rsidRDefault="00E50262">
      <w:pPr>
        <w:keepNext/>
      </w:pPr>
      <w:r>
        <w:t>Q3.1 Gender:</w:t>
      </w:r>
    </w:p>
    <w:p w14:paraId="44A282BA" w14:textId="77777777" w:rsidR="006F7054" w:rsidRDefault="00E50262">
      <w:pPr>
        <w:pStyle w:val="ListParagraph"/>
        <w:keepNext/>
        <w:numPr>
          <w:ilvl w:val="0"/>
          <w:numId w:val="4"/>
        </w:numPr>
      </w:pPr>
      <w:proofErr w:type="gramStart"/>
      <w:r>
        <w:t>Male  (</w:t>
      </w:r>
      <w:proofErr w:type="gramEnd"/>
      <w:r>
        <w:t xml:space="preserve">1) </w:t>
      </w:r>
    </w:p>
    <w:p w14:paraId="297E02B2" w14:textId="77777777" w:rsidR="006F7054" w:rsidRDefault="00E50262">
      <w:pPr>
        <w:pStyle w:val="ListParagraph"/>
        <w:keepNext/>
        <w:numPr>
          <w:ilvl w:val="0"/>
          <w:numId w:val="4"/>
        </w:numPr>
      </w:pPr>
      <w:proofErr w:type="gramStart"/>
      <w:r>
        <w:t>Female  (</w:t>
      </w:r>
      <w:proofErr w:type="gramEnd"/>
      <w:r>
        <w:t xml:space="preserve">2) </w:t>
      </w:r>
    </w:p>
    <w:p w14:paraId="623A3A6F" w14:textId="77777777" w:rsidR="006F7054" w:rsidRDefault="00E50262">
      <w:pPr>
        <w:pStyle w:val="ListParagraph"/>
        <w:keepNext/>
        <w:numPr>
          <w:ilvl w:val="0"/>
          <w:numId w:val="4"/>
        </w:numPr>
      </w:pPr>
      <w:r>
        <w:t xml:space="preserve">Prefer not to </w:t>
      </w:r>
      <w:proofErr w:type="gramStart"/>
      <w:r>
        <w:t>say  (</w:t>
      </w:r>
      <w:proofErr w:type="gramEnd"/>
      <w:r>
        <w:t xml:space="preserve">3) </w:t>
      </w:r>
    </w:p>
    <w:p w14:paraId="6EE09102" w14:textId="77777777" w:rsidR="006F7054" w:rsidRDefault="00E50262">
      <w:pPr>
        <w:pStyle w:val="ListParagraph"/>
        <w:keepNext/>
        <w:numPr>
          <w:ilvl w:val="0"/>
          <w:numId w:val="4"/>
        </w:numPr>
      </w:pPr>
      <w:r>
        <w:t>Prefer to self-</w:t>
      </w:r>
      <w:proofErr w:type="gramStart"/>
      <w:r>
        <w:t>describe  (</w:t>
      </w:r>
      <w:proofErr w:type="gramEnd"/>
      <w:r>
        <w:t>4) ________________________________________________</w:t>
      </w:r>
    </w:p>
    <w:p w14:paraId="3827EE04" w14:textId="77777777" w:rsidR="006F7054" w:rsidRDefault="006F7054"/>
    <w:p w14:paraId="6EE2E5B1" w14:textId="77777777" w:rsidR="006F7054" w:rsidRDefault="006F7054">
      <w:pPr>
        <w:pStyle w:val="QuestionSeparator"/>
      </w:pPr>
    </w:p>
    <w:p w14:paraId="1192BA21" w14:textId="77777777" w:rsidR="006F7054" w:rsidRDefault="006F7054"/>
    <w:p w14:paraId="44FB3D29" w14:textId="77777777" w:rsidR="006F7054" w:rsidRDefault="00E50262">
      <w:pPr>
        <w:keepNext/>
      </w:pPr>
      <w:r>
        <w:t>Q3.2 Ethnicity:</w:t>
      </w:r>
    </w:p>
    <w:p w14:paraId="75661812" w14:textId="77777777" w:rsidR="006F7054" w:rsidRDefault="00E50262">
      <w:pPr>
        <w:pStyle w:val="ListParagraph"/>
        <w:keepNext/>
        <w:numPr>
          <w:ilvl w:val="0"/>
          <w:numId w:val="4"/>
        </w:numPr>
      </w:pPr>
      <w:r>
        <w:t xml:space="preserve">African </w:t>
      </w:r>
      <w:proofErr w:type="gramStart"/>
      <w:r>
        <w:t>American  (</w:t>
      </w:r>
      <w:proofErr w:type="gramEnd"/>
      <w:r>
        <w:t xml:space="preserve">1) </w:t>
      </w:r>
    </w:p>
    <w:p w14:paraId="68B663FF" w14:textId="77777777" w:rsidR="006F7054" w:rsidRDefault="00E50262">
      <w:pPr>
        <w:pStyle w:val="ListParagraph"/>
        <w:keepNext/>
        <w:numPr>
          <w:ilvl w:val="0"/>
          <w:numId w:val="4"/>
        </w:numPr>
      </w:pPr>
      <w:proofErr w:type="gramStart"/>
      <w:r>
        <w:t>Asian  (</w:t>
      </w:r>
      <w:proofErr w:type="gramEnd"/>
      <w:r>
        <w:t xml:space="preserve">2) </w:t>
      </w:r>
    </w:p>
    <w:p w14:paraId="38271869" w14:textId="77777777" w:rsidR="006F7054" w:rsidRDefault="00E50262">
      <w:pPr>
        <w:pStyle w:val="ListParagraph"/>
        <w:keepNext/>
        <w:numPr>
          <w:ilvl w:val="0"/>
          <w:numId w:val="4"/>
        </w:numPr>
      </w:pPr>
      <w:r>
        <w:t>Hispanic/</w:t>
      </w:r>
      <w:proofErr w:type="gramStart"/>
      <w:r>
        <w:t>Latinx  (</w:t>
      </w:r>
      <w:proofErr w:type="gramEnd"/>
      <w:r>
        <w:t xml:space="preserve">3) </w:t>
      </w:r>
    </w:p>
    <w:p w14:paraId="4EE047C4" w14:textId="77777777" w:rsidR="006F7054" w:rsidRDefault="00E50262">
      <w:pPr>
        <w:pStyle w:val="ListParagraph"/>
        <w:keepNext/>
        <w:numPr>
          <w:ilvl w:val="0"/>
          <w:numId w:val="4"/>
        </w:numPr>
      </w:pPr>
      <w:r>
        <w:t xml:space="preserve">Native American/American </w:t>
      </w:r>
      <w:proofErr w:type="gramStart"/>
      <w:r>
        <w:t>Indian  (</w:t>
      </w:r>
      <w:proofErr w:type="gramEnd"/>
      <w:r>
        <w:t xml:space="preserve">4) </w:t>
      </w:r>
    </w:p>
    <w:p w14:paraId="0D2DF8F5" w14:textId="77777777" w:rsidR="006F7054" w:rsidRDefault="00E50262">
      <w:pPr>
        <w:pStyle w:val="ListParagraph"/>
        <w:keepNext/>
        <w:numPr>
          <w:ilvl w:val="0"/>
          <w:numId w:val="4"/>
        </w:numPr>
      </w:pPr>
      <w:r>
        <w:t xml:space="preserve">Pacific </w:t>
      </w:r>
      <w:proofErr w:type="gramStart"/>
      <w:r>
        <w:t>Islander  (</w:t>
      </w:r>
      <w:proofErr w:type="gramEnd"/>
      <w:r>
        <w:t xml:space="preserve">5) </w:t>
      </w:r>
    </w:p>
    <w:p w14:paraId="37B47ECF" w14:textId="77777777" w:rsidR="006F7054" w:rsidRDefault="00E50262">
      <w:pPr>
        <w:pStyle w:val="ListParagraph"/>
        <w:keepNext/>
        <w:numPr>
          <w:ilvl w:val="0"/>
          <w:numId w:val="4"/>
        </w:numPr>
      </w:pPr>
      <w:proofErr w:type="gramStart"/>
      <w:r>
        <w:t>White  (</w:t>
      </w:r>
      <w:proofErr w:type="gramEnd"/>
      <w:r>
        <w:t xml:space="preserve">6) </w:t>
      </w:r>
    </w:p>
    <w:p w14:paraId="2271A0B2" w14:textId="77777777" w:rsidR="006F7054" w:rsidRDefault="00E50262">
      <w:pPr>
        <w:pStyle w:val="ListParagraph"/>
        <w:keepNext/>
        <w:numPr>
          <w:ilvl w:val="0"/>
          <w:numId w:val="4"/>
        </w:numPr>
      </w:pPr>
      <w:proofErr w:type="gramStart"/>
      <w:r>
        <w:t>Other  (</w:t>
      </w:r>
      <w:proofErr w:type="gramEnd"/>
      <w:r>
        <w:t>7) ________________________________________________</w:t>
      </w:r>
    </w:p>
    <w:p w14:paraId="7C2E89CD" w14:textId="77777777" w:rsidR="006F7054" w:rsidRDefault="006F7054"/>
    <w:p w14:paraId="20698612" w14:textId="77777777" w:rsidR="006F7054" w:rsidRDefault="006F7054">
      <w:pPr>
        <w:pStyle w:val="QuestionSeparator"/>
      </w:pPr>
    </w:p>
    <w:p w14:paraId="0B49191D" w14:textId="77777777" w:rsidR="006F7054" w:rsidRDefault="006F7054"/>
    <w:p w14:paraId="0E552656" w14:textId="77777777" w:rsidR="006F7054" w:rsidRDefault="00E50262">
      <w:pPr>
        <w:keepNext/>
      </w:pPr>
      <w:r>
        <w:t>Q3.3 Please describe any accommodations you may need.  N.C. State University will honor requests for reasonable accommodations made by individuals with disabilities in all facilities.</w:t>
      </w:r>
    </w:p>
    <w:p w14:paraId="73AC5894" w14:textId="77777777" w:rsidR="006F7054" w:rsidRDefault="00E50262">
      <w:pPr>
        <w:pStyle w:val="TextEntryLine"/>
        <w:ind w:firstLine="400"/>
      </w:pPr>
      <w:r>
        <w:t>________________________________________________________________</w:t>
      </w:r>
    </w:p>
    <w:p w14:paraId="35CF0D78" w14:textId="77777777" w:rsidR="006F7054" w:rsidRDefault="00E50262">
      <w:pPr>
        <w:pStyle w:val="TextEntryLine"/>
        <w:ind w:firstLine="400"/>
      </w:pPr>
      <w:r>
        <w:t>________________________________________________________________</w:t>
      </w:r>
    </w:p>
    <w:p w14:paraId="6344770E" w14:textId="77777777" w:rsidR="006F7054" w:rsidRDefault="00E50262">
      <w:pPr>
        <w:pStyle w:val="TextEntryLine"/>
        <w:ind w:firstLine="400"/>
      </w:pPr>
      <w:r>
        <w:t>________________________________________________________________</w:t>
      </w:r>
    </w:p>
    <w:p w14:paraId="54983258" w14:textId="77777777" w:rsidR="006F7054" w:rsidRDefault="00E50262">
      <w:pPr>
        <w:pStyle w:val="TextEntryLine"/>
        <w:ind w:firstLine="400"/>
      </w:pPr>
      <w:r>
        <w:t>________________________________________________________________</w:t>
      </w:r>
    </w:p>
    <w:p w14:paraId="6DD04723" w14:textId="77777777" w:rsidR="006F7054" w:rsidRDefault="00E50262">
      <w:pPr>
        <w:pStyle w:val="TextEntryLine"/>
        <w:ind w:firstLine="400"/>
      </w:pPr>
      <w:r>
        <w:t>________________________________________________________________</w:t>
      </w:r>
    </w:p>
    <w:p w14:paraId="6A45FC81" w14:textId="77777777" w:rsidR="006F7054" w:rsidRDefault="006F7054"/>
    <w:p w14:paraId="19F4C532" w14:textId="77777777" w:rsidR="006F7054" w:rsidRDefault="00E50262">
      <w:pPr>
        <w:pStyle w:val="BlockEndLabel"/>
      </w:pPr>
      <w:r>
        <w:t>End of Block: Demographics and Accommodations.</w:t>
      </w:r>
    </w:p>
    <w:p w14:paraId="5E3DCAF5" w14:textId="77777777" w:rsidR="006F7054" w:rsidRDefault="006F7054">
      <w:pPr>
        <w:pStyle w:val="BlockSeparator"/>
      </w:pPr>
    </w:p>
    <w:p w14:paraId="039FF0E6" w14:textId="77777777" w:rsidR="006F7054" w:rsidRDefault="00E50262">
      <w:pPr>
        <w:pStyle w:val="BlockStartLabel"/>
      </w:pPr>
      <w:r>
        <w:t>Start of Block: High-throughput and Case Study Definitions</w:t>
      </w:r>
    </w:p>
    <w:tbl>
      <w:tblPr>
        <w:tblStyle w:val="QQuestionIconTable"/>
        <w:tblW w:w="50" w:type="auto"/>
        <w:tblLook w:val="07E0" w:firstRow="1" w:lastRow="1" w:firstColumn="1" w:lastColumn="1" w:noHBand="1" w:noVBand="1"/>
      </w:tblPr>
      <w:tblGrid>
        <w:gridCol w:w="380"/>
      </w:tblGrid>
      <w:tr w:rsidR="006F7054" w14:paraId="78B4EF4F" w14:textId="77777777">
        <w:tc>
          <w:tcPr>
            <w:tcW w:w="50" w:type="dxa"/>
          </w:tcPr>
          <w:p w14:paraId="29E95D81" w14:textId="77777777" w:rsidR="006F7054" w:rsidRDefault="00E50262">
            <w:pPr>
              <w:keepNext/>
            </w:pPr>
            <w:r>
              <w:rPr>
                <w:noProof/>
              </w:rPr>
              <w:drawing>
                <wp:inline distT="0" distB="0" distL="0" distR="0" wp14:anchorId="59E1DCDB" wp14:editId="48E29C1E">
                  <wp:extent cx="228600" cy="228600"/>
                  <wp:effectExtent l="0" t="0" r="0" b="0"/>
                  <wp:docPr id="3"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dQuestionValidation.png"/>
                          <pic:cNvPicPr/>
                        </pic:nvPicPr>
                        <pic:blipFill>
                          <a:blip r:embed="rId8"/>
                          <a:stretch>
                            <a:fillRect/>
                          </a:stretch>
                        </pic:blipFill>
                        <pic:spPr>
                          <a:xfrm>
                            <a:off x="0" y="0"/>
                            <a:ext cx="228600" cy="228600"/>
                          </a:xfrm>
                          <a:prstGeom prst="rect">
                            <a:avLst/>
                          </a:prstGeom>
                        </pic:spPr>
                      </pic:pic>
                    </a:graphicData>
                  </a:graphic>
                </wp:inline>
              </w:drawing>
            </w:r>
          </w:p>
        </w:tc>
      </w:tr>
    </w:tbl>
    <w:p w14:paraId="504D948C" w14:textId="77777777" w:rsidR="006F7054" w:rsidRDefault="006F7054"/>
    <w:p w14:paraId="4B489999" w14:textId="77777777" w:rsidR="006F7054" w:rsidRDefault="00E50262">
      <w:pPr>
        <w:keepNext/>
      </w:pPr>
      <w:r>
        <w:t xml:space="preserve">Q4.1 Please define </w:t>
      </w:r>
      <w:r>
        <w:rPr>
          <w:b/>
        </w:rPr>
        <w:t>high-throughput discovery science</w:t>
      </w:r>
      <w:r>
        <w:t>. (</w:t>
      </w:r>
      <w:proofErr w:type="gramStart"/>
      <w:r>
        <w:t>1,500 character</w:t>
      </w:r>
      <w:proofErr w:type="gramEnd"/>
      <w:r>
        <w:t xml:space="preserve"> limit)</w:t>
      </w:r>
    </w:p>
    <w:p w14:paraId="3B395B26" w14:textId="77777777" w:rsidR="006F7054" w:rsidRDefault="00E50262">
      <w:pPr>
        <w:pStyle w:val="TextEntryLine"/>
        <w:ind w:firstLine="400"/>
      </w:pPr>
      <w:r>
        <w:t>________________________________________________________________</w:t>
      </w:r>
    </w:p>
    <w:p w14:paraId="226A8F1B" w14:textId="77777777" w:rsidR="006F7054" w:rsidRDefault="00E50262">
      <w:pPr>
        <w:pStyle w:val="TextEntryLine"/>
        <w:ind w:firstLine="400"/>
      </w:pPr>
      <w:r>
        <w:t>________________________________________________________________</w:t>
      </w:r>
    </w:p>
    <w:p w14:paraId="6D00D187" w14:textId="77777777" w:rsidR="006F7054" w:rsidRDefault="00E50262">
      <w:pPr>
        <w:pStyle w:val="TextEntryLine"/>
        <w:ind w:firstLine="400"/>
      </w:pPr>
      <w:r>
        <w:t>________________________________________________________________</w:t>
      </w:r>
    </w:p>
    <w:p w14:paraId="53731643" w14:textId="77777777" w:rsidR="006F7054" w:rsidRDefault="00E50262">
      <w:pPr>
        <w:pStyle w:val="TextEntryLine"/>
        <w:ind w:firstLine="400"/>
      </w:pPr>
      <w:r>
        <w:t>________________________________________________________________</w:t>
      </w:r>
    </w:p>
    <w:p w14:paraId="0129E9AD" w14:textId="77777777" w:rsidR="006F7054" w:rsidRDefault="00E50262">
      <w:pPr>
        <w:pStyle w:val="TextEntryLine"/>
        <w:ind w:firstLine="400"/>
      </w:pPr>
      <w:r>
        <w:t>________________________________________________________________</w:t>
      </w:r>
    </w:p>
    <w:p w14:paraId="3FF64373" w14:textId="77777777" w:rsidR="006F7054" w:rsidRDefault="006F7054"/>
    <w:p w14:paraId="6586760E" w14:textId="77777777" w:rsidR="006F7054" w:rsidRDefault="006F7054">
      <w:pPr>
        <w:pStyle w:val="QuestionSeparator"/>
      </w:pPr>
    </w:p>
    <w:tbl>
      <w:tblPr>
        <w:tblStyle w:val="QQuestionIconTable"/>
        <w:tblW w:w="50" w:type="auto"/>
        <w:tblLook w:val="07E0" w:firstRow="1" w:lastRow="1" w:firstColumn="1" w:lastColumn="1" w:noHBand="1" w:noVBand="1"/>
      </w:tblPr>
      <w:tblGrid>
        <w:gridCol w:w="380"/>
      </w:tblGrid>
      <w:tr w:rsidR="006F7054" w14:paraId="32D2655E" w14:textId="77777777">
        <w:tc>
          <w:tcPr>
            <w:tcW w:w="50" w:type="dxa"/>
          </w:tcPr>
          <w:p w14:paraId="726BF63D" w14:textId="77777777" w:rsidR="006F7054" w:rsidRDefault="00E50262">
            <w:pPr>
              <w:keepNext/>
            </w:pPr>
            <w:r>
              <w:rPr>
                <w:noProof/>
              </w:rPr>
              <w:drawing>
                <wp:inline distT="0" distB="0" distL="0" distR="0" wp14:anchorId="388C0D94" wp14:editId="6FF1C912">
                  <wp:extent cx="228600" cy="228600"/>
                  <wp:effectExtent l="0" t="0" r="0" b="0"/>
                  <wp:docPr id="4"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dQuestionValidation.png"/>
                          <pic:cNvPicPr/>
                        </pic:nvPicPr>
                        <pic:blipFill>
                          <a:blip r:embed="rId8"/>
                          <a:stretch>
                            <a:fillRect/>
                          </a:stretch>
                        </pic:blipFill>
                        <pic:spPr>
                          <a:xfrm>
                            <a:off x="0" y="0"/>
                            <a:ext cx="228600" cy="228600"/>
                          </a:xfrm>
                          <a:prstGeom prst="rect">
                            <a:avLst/>
                          </a:prstGeom>
                        </pic:spPr>
                      </pic:pic>
                    </a:graphicData>
                  </a:graphic>
                </wp:inline>
              </w:drawing>
            </w:r>
          </w:p>
        </w:tc>
      </w:tr>
    </w:tbl>
    <w:p w14:paraId="4C878D81" w14:textId="77777777" w:rsidR="006F7054" w:rsidRDefault="006F7054"/>
    <w:p w14:paraId="074C7D36" w14:textId="77777777" w:rsidR="006F7054" w:rsidRDefault="00E50262">
      <w:pPr>
        <w:keepNext/>
      </w:pPr>
      <w:r>
        <w:t xml:space="preserve">Q4.2 Please define a </w:t>
      </w:r>
      <w:r>
        <w:rPr>
          <w:b/>
        </w:rPr>
        <w:t>case study</w:t>
      </w:r>
      <w:r>
        <w:t>.</w:t>
      </w:r>
    </w:p>
    <w:p w14:paraId="1C6C30F3" w14:textId="77777777" w:rsidR="006F7054" w:rsidRDefault="00E50262">
      <w:pPr>
        <w:pStyle w:val="TextEntryLine"/>
        <w:ind w:firstLine="400"/>
      </w:pPr>
      <w:r>
        <w:t>________________________________________________________________</w:t>
      </w:r>
    </w:p>
    <w:p w14:paraId="7D9E93D2" w14:textId="77777777" w:rsidR="006F7054" w:rsidRDefault="00E50262">
      <w:pPr>
        <w:pStyle w:val="TextEntryLine"/>
        <w:ind w:firstLine="400"/>
      </w:pPr>
      <w:r>
        <w:t>________________________________________________________________</w:t>
      </w:r>
    </w:p>
    <w:p w14:paraId="4799CC4F" w14:textId="77777777" w:rsidR="006F7054" w:rsidRDefault="00E50262">
      <w:pPr>
        <w:pStyle w:val="TextEntryLine"/>
        <w:ind w:firstLine="400"/>
      </w:pPr>
      <w:r>
        <w:t>________________________________________________________________</w:t>
      </w:r>
    </w:p>
    <w:p w14:paraId="723FD7A0" w14:textId="77777777" w:rsidR="006F7054" w:rsidRDefault="00E50262">
      <w:pPr>
        <w:pStyle w:val="TextEntryLine"/>
        <w:ind w:firstLine="400"/>
      </w:pPr>
      <w:r>
        <w:t>________________________________________________________________</w:t>
      </w:r>
    </w:p>
    <w:p w14:paraId="164008AB" w14:textId="77777777" w:rsidR="006F7054" w:rsidRDefault="00E50262">
      <w:pPr>
        <w:pStyle w:val="TextEntryLine"/>
        <w:ind w:firstLine="400"/>
      </w:pPr>
      <w:r>
        <w:t>________________________________________________________________</w:t>
      </w:r>
    </w:p>
    <w:p w14:paraId="31993F32" w14:textId="77777777" w:rsidR="006F7054" w:rsidRDefault="006F7054"/>
    <w:p w14:paraId="5F1A280B" w14:textId="77777777" w:rsidR="006F7054" w:rsidRDefault="006F7054">
      <w:pPr>
        <w:pStyle w:val="QuestionSeparator"/>
      </w:pPr>
    </w:p>
    <w:p w14:paraId="097F27C2" w14:textId="77777777" w:rsidR="006F7054" w:rsidRDefault="006F7054"/>
    <w:p w14:paraId="6E24F752" w14:textId="77777777" w:rsidR="006F7054" w:rsidRDefault="00E50262">
      <w:pPr>
        <w:keepNext/>
      </w:pPr>
      <w:r>
        <w:t>Q4.3 Do you currently use case studies in your teaching?</w:t>
      </w:r>
    </w:p>
    <w:p w14:paraId="1B30E753" w14:textId="77777777" w:rsidR="006F7054" w:rsidRDefault="00E50262">
      <w:pPr>
        <w:pStyle w:val="ListParagraph"/>
        <w:keepNext/>
        <w:numPr>
          <w:ilvl w:val="0"/>
          <w:numId w:val="4"/>
        </w:numPr>
      </w:pPr>
      <w:proofErr w:type="gramStart"/>
      <w:r>
        <w:t>Yes  (</w:t>
      </w:r>
      <w:proofErr w:type="gramEnd"/>
      <w:r>
        <w:t xml:space="preserve">4) </w:t>
      </w:r>
    </w:p>
    <w:p w14:paraId="3E27093C" w14:textId="77777777" w:rsidR="006F7054" w:rsidRDefault="00E50262">
      <w:pPr>
        <w:pStyle w:val="ListParagraph"/>
        <w:keepNext/>
        <w:numPr>
          <w:ilvl w:val="0"/>
          <w:numId w:val="4"/>
        </w:numPr>
      </w:pPr>
      <w:proofErr w:type="gramStart"/>
      <w:r>
        <w:t>No  (</w:t>
      </w:r>
      <w:proofErr w:type="gramEnd"/>
      <w:r>
        <w:t xml:space="preserve">5) </w:t>
      </w:r>
    </w:p>
    <w:p w14:paraId="7A9A1178" w14:textId="77777777" w:rsidR="006F7054" w:rsidRDefault="006F7054"/>
    <w:p w14:paraId="039D1E29" w14:textId="77777777" w:rsidR="006F7054" w:rsidRDefault="00E50262">
      <w:pPr>
        <w:pStyle w:val="QSkipLogic"/>
      </w:pPr>
      <w:r>
        <w:t>Skip To: Q4.5 If Q4.3 = No</w:t>
      </w:r>
    </w:p>
    <w:p w14:paraId="3D9ABE39" w14:textId="77777777" w:rsidR="006F7054" w:rsidRDefault="006F7054">
      <w:pPr>
        <w:pStyle w:val="QuestionSeparator"/>
      </w:pPr>
    </w:p>
    <w:p w14:paraId="74805470" w14:textId="77777777" w:rsidR="006F7054" w:rsidRDefault="006F7054"/>
    <w:p w14:paraId="7A3454AE" w14:textId="77777777" w:rsidR="006F7054" w:rsidRDefault="00E50262">
      <w:pPr>
        <w:keepNext/>
      </w:pPr>
      <w:r>
        <w:t>Q4.4 How often?</w:t>
      </w:r>
    </w:p>
    <w:p w14:paraId="44A18B20" w14:textId="77777777" w:rsidR="006F7054" w:rsidRDefault="00E50262">
      <w:pPr>
        <w:pStyle w:val="TextEntryLine"/>
        <w:ind w:firstLine="400"/>
      </w:pPr>
      <w:r>
        <w:t>________________________________________________________________</w:t>
      </w:r>
    </w:p>
    <w:p w14:paraId="04632478" w14:textId="77777777" w:rsidR="006F7054" w:rsidRDefault="006F7054"/>
    <w:p w14:paraId="6A7ABAE6" w14:textId="77777777" w:rsidR="006F7054" w:rsidRDefault="006F7054">
      <w:pPr>
        <w:pStyle w:val="QuestionSeparator"/>
      </w:pPr>
    </w:p>
    <w:p w14:paraId="01610950" w14:textId="77777777" w:rsidR="006F7054" w:rsidRDefault="006F7054"/>
    <w:p w14:paraId="02AEE9EE" w14:textId="77777777" w:rsidR="006F7054" w:rsidRDefault="00E50262">
      <w:pPr>
        <w:keepNext/>
      </w:pPr>
      <w:r>
        <w:t>Q4.5 I believe case studies are valuable resources.</w:t>
      </w:r>
    </w:p>
    <w:p w14:paraId="0B50F4DB" w14:textId="77777777" w:rsidR="006F7054" w:rsidRDefault="00E50262">
      <w:pPr>
        <w:pStyle w:val="ListParagraph"/>
        <w:keepNext/>
        <w:numPr>
          <w:ilvl w:val="0"/>
          <w:numId w:val="4"/>
        </w:numPr>
      </w:pPr>
      <w:r>
        <w:t xml:space="preserve">Strongly </w:t>
      </w:r>
      <w:proofErr w:type="gramStart"/>
      <w:r>
        <w:t>agree  (</w:t>
      </w:r>
      <w:proofErr w:type="gramEnd"/>
      <w:r>
        <w:t xml:space="preserve">4) </w:t>
      </w:r>
    </w:p>
    <w:p w14:paraId="3BCE26AC" w14:textId="77777777" w:rsidR="006F7054" w:rsidRDefault="00E50262">
      <w:pPr>
        <w:pStyle w:val="ListParagraph"/>
        <w:keepNext/>
        <w:numPr>
          <w:ilvl w:val="0"/>
          <w:numId w:val="4"/>
        </w:numPr>
      </w:pPr>
      <w:proofErr w:type="gramStart"/>
      <w:r>
        <w:t>Agree  (</w:t>
      </w:r>
      <w:proofErr w:type="gramEnd"/>
      <w:r>
        <w:t xml:space="preserve">5) </w:t>
      </w:r>
    </w:p>
    <w:p w14:paraId="6EAE6D05" w14:textId="77777777" w:rsidR="006F7054" w:rsidRDefault="00E50262">
      <w:pPr>
        <w:pStyle w:val="ListParagraph"/>
        <w:keepNext/>
        <w:numPr>
          <w:ilvl w:val="0"/>
          <w:numId w:val="4"/>
        </w:numPr>
      </w:pPr>
      <w:r>
        <w:t xml:space="preserve">Somewhat </w:t>
      </w:r>
      <w:proofErr w:type="gramStart"/>
      <w:r>
        <w:t>agree  (</w:t>
      </w:r>
      <w:proofErr w:type="gramEnd"/>
      <w:r>
        <w:t xml:space="preserve">6) </w:t>
      </w:r>
    </w:p>
    <w:p w14:paraId="34994610" w14:textId="77777777" w:rsidR="006F7054" w:rsidRDefault="00E50262">
      <w:pPr>
        <w:pStyle w:val="ListParagraph"/>
        <w:keepNext/>
        <w:numPr>
          <w:ilvl w:val="0"/>
          <w:numId w:val="4"/>
        </w:numPr>
      </w:pPr>
      <w:r>
        <w:t xml:space="preserve">Neither agree nor </w:t>
      </w:r>
      <w:proofErr w:type="gramStart"/>
      <w:r>
        <w:t>disagree  (</w:t>
      </w:r>
      <w:proofErr w:type="gramEnd"/>
      <w:r>
        <w:t xml:space="preserve">7) </w:t>
      </w:r>
    </w:p>
    <w:p w14:paraId="7721A75B" w14:textId="77777777" w:rsidR="006F7054" w:rsidRDefault="00E50262">
      <w:pPr>
        <w:pStyle w:val="ListParagraph"/>
        <w:keepNext/>
        <w:numPr>
          <w:ilvl w:val="0"/>
          <w:numId w:val="4"/>
        </w:numPr>
      </w:pPr>
      <w:r>
        <w:t xml:space="preserve">Somewhat </w:t>
      </w:r>
      <w:proofErr w:type="gramStart"/>
      <w:r>
        <w:t>disagree  (</w:t>
      </w:r>
      <w:proofErr w:type="gramEnd"/>
      <w:r>
        <w:t xml:space="preserve">8) </w:t>
      </w:r>
    </w:p>
    <w:p w14:paraId="611E3C34" w14:textId="77777777" w:rsidR="006F7054" w:rsidRDefault="00E50262">
      <w:pPr>
        <w:pStyle w:val="ListParagraph"/>
        <w:keepNext/>
        <w:numPr>
          <w:ilvl w:val="0"/>
          <w:numId w:val="4"/>
        </w:numPr>
      </w:pPr>
      <w:proofErr w:type="gramStart"/>
      <w:r>
        <w:t>Disagree  (</w:t>
      </w:r>
      <w:proofErr w:type="gramEnd"/>
      <w:r>
        <w:t xml:space="preserve">9) </w:t>
      </w:r>
    </w:p>
    <w:p w14:paraId="5FF87154" w14:textId="77777777" w:rsidR="006F7054" w:rsidRDefault="00E50262">
      <w:pPr>
        <w:pStyle w:val="ListParagraph"/>
        <w:keepNext/>
        <w:numPr>
          <w:ilvl w:val="0"/>
          <w:numId w:val="4"/>
        </w:numPr>
      </w:pPr>
      <w:r>
        <w:t xml:space="preserve">Strongly </w:t>
      </w:r>
      <w:proofErr w:type="gramStart"/>
      <w:r>
        <w:t>disagree  (</w:t>
      </w:r>
      <w:proofErr w:type="gramEnd"/>
      <w:r>
        <w:t xml:space="preserve">10) </w:t>
      </w:r>
    </w:p>
    <w:p w14:paraId="59208692" w14:textId="77777777" w:rsidR="006F7054" w:rsidRDefault="006F7054"/>
    <w:p w14:paraId="4FD76DD3" w14:textId="77777777" w:rsidR="006F7054" w:rsidRDefault="006F7054">
      <w:pPr>
        <w:pStyle w:val="QuestionSeparator"/>
      </w:pPr>
    </w:p>
    <w:p w14:paraId="169D08E1" w14:textId="77777777" w:rsidR="006F7054" w:rsidRDefault="006F7054"/>
    <w:p w14:paraId="216A4F52" w14:textId="77777777" w:rsidR="006F7054" w:rsidRDefault="00E50262">
      <w:pPr>
        <w:keepNext/>
      </w:pPr>
      <w:r>
        <w:t>Q4.6 Why?</w:t>
      </w:r>
    </w:p>
    <w:p w14:paraId="0671BD62" w14:textId="77777777" w:rsidR="006F7054" w:rsidRDefault="00E50262">
      <w:pPr>
        <w:pStyle w:val="TextEntryLine"/>
        <w:ind w:firstLine="400"/>
      </w:pPr>
      <w:r>
        <w:t>________________________________________________________________</w:t>
      </w:r>
    </w:p>
    <w:p w14:paraId="547AFBBE" w14:textId="77777777" w:rsidR="006F7054" w:rsidRDefault="00E50262">
      <w:pPr>
        <w:pStyle w:val="TextEntryLine"/>
        <w:ind w:firstLine="400"/>
      </w:pPr>
      <w:r>
        <w:t>________________________________________________________________</w:t>
      </w:r>
    </w:p>
    <w:p w14:paraId="0D188922" w14:textId="77777777" w:rsidR="006F7054" w:rsidRDefault="00E50262">
      <w:pPr>
        <w:pStyle w:val="TextEntryLine"/>
        <w:ind w:firstLine="400"/>
      </w:pPr>
      <w:r>
        <w:t>________________________________________________________________</w:t>
      </w:r>
    </w:p>
    <w:p w14:paraId="0151A06B" w14:textId="77777777" w:rsidR="006F7054" w:rsidRDefault="00E50262">
      <w:pPr>
        <w:pStyle w:val="TextEntryLine"/>
        <w:ind w:firstLine="400"/>
      </w:pPr>
      <w:r>
        <w:t>________________________________________________________________</w:t>
      </w:r>
    </w:p>
    <w:p w14:paraId="3383CBCA" w14:textId="77777777" w:rsidR="006F7054" w:rsidRDefault="00E50262">
      <w:pPr>
        <w:pStyle w:val="TextEntryLine"/>
        <w:ind w:firstLine="400"/>
      </w:pPr>
      <w:r>
        <w:lastRenderedPageBreak/>
        <w:t>________________________________________________________________</w:t>
      </w:r>
    </w:p>
    <w:p w14:paraId="622DD096" w14:textId="77777777" w:rsidR="006F7054" w:rsidRDefault="006F7054"/>
    <w:p w14:paraId="12A7E56C" w14:textId="77777777" w:rsidR="006F7054" w:rsidRDefault="006F7054">
      <w:pPr>
        <w:pStyle w:val="QuestionSeparator"/>
      </w:pPr>
    </w:p>
    <w:p w14:paraId="4E1910A3" w14:textId="77777777" w:rsidR="006F7054" w:rsidRDefault="006F7054"/>
    <w:p w14:paraId="32A02418" w14:textId="77777777" w:rsidR="006F7054" w:rsidRDefault="00E50262">
      <w:pPr>
        <w:keepNext/>
      </w:pPr>
      <w:r>
        <w:t xml:space="preserve">Q4.7 What is the main </w:t>
      </w:r>
      <w:r>
        <w:rPr>
          <w:b/>
        </w:rPr>
        <w:t xml:space="preserve">barrier </w:t>
      </w:r>
      <w:r>
        <w:t>to effectively implement case studies in your courses?</w:t>
      </w:r>
    </w:p>
    <w:p w14:paraId="44956F41" w14:textId="77777777" w:rsidR="006F7054" w:rsidRDefault="00E50262">
      <w:pPr>
        <w:pStyle w:val="TextEntryLine"/>
        <w:ind w:firstLine="400"/>
      </w:pPr>
      <w:r>
        <w:t>________________________________________________________________</w:t>
      </w:r>
    </w:p>
    <w:p w14:paraId="33D9F5D8" w14:textId="77777777" w:rsidR="006F7054" w:rsidRDefault="00E50262">
      <w:pPr>
        <w:pStyle w:val="TextEntryLine"/>
        <w:ind w:firstLine="400"/>
      </w:pPr>
      <w:r>
        <w:t>________________________________________________________________</w:t>
      </w:r>
    </w:p>
    <w:p w14:paraId="4BB92228" w14:textId="77777777" w:rsidR="006F7054" w:rsidRDefault="00E50262">
      <w:pPr>
        <w:pStyle w:val="TextEntryLine"/>
        <w:ind w:firstLine="400"/>
      </w:pPr>
      <w:r>
        <w:t>________________________________________________________________</w:t>
      </w:r>
    </w:p>
    <w:p w14:paraId="18602556" w14:textId="77777777" w:rsidR="006F7054" w:rsidRDefault="00E50262">
      <w:pPr>
        <w:pStyle w:val="TextEntryLine"/>
        <w:ind w:firstLine="400"/>
      </w:pPr>
      <w:r>
        <w:t>________________________________________________________________</w:t>
      </w:r>
    </w:p>
    <w:p w14:paraId="3B850EB0" w14:textId="77777777" w:rsidR="006F7054" w:rsidRDefault="00E50262">
      <w:pPr>
        <w:pStyle w:val="TextEntryLine"/>
        <w:ind w:firstLine="400"/>
      </w:pPr>
      <w:r>
        <w:t>________________________________________________________________</w:t>
      </w:r>
    </w:p>
    <w:p w14:paraId="7A91437C" w14:textId="77777777" w:rsidR="006F7054" w:rsidRDefault="006F7054"/>
    <w:p w14:paraId="31D6EC2D" w14:textId="77777777" w:rsidR="006F7054" w:rsidRDefault="006F7054">
      <w:pPr>
        <w:pStyle w:val="QuestionSeparator"/>
      </w:pPr>
    </w:p>
    <w:p w14:paraId="1D2F4534" w14:textId="77777777" w:rsidR="006F7054" w:rsidRDefault="006F7054"/>
    <w:p w14:paraId="397EA0FA" w14:textId="77777777" w:rsidR="006F7054" w:rsidRDefault="00E50262">
      <w:pPr>
        <w:keepNext/>
      </w:pPr>
      <w:r>
        <w:t>Q4.8 Are there any high-throughput</w:t>
      </w:r>
      <w:r>
        <w:rPr>
          <w:b/>
        </w:rPr>
        <w:t xml:space="preserve"> data sets</w:t>
      </w:r>
      <w:r>
        <w:t xml:space="preserve"> or </w:t>
      </w:r>
      <w:r>
        <w:rPr>
          <w:b/>
        </w:rPr>
        <w:t xml:space="preserve">topics </w:t>
      </w:r>
      <w:r>
        <w:t>you are particularly interested in designing a case around? Please describe.</w:t>
      </w:r>
    </w:p>
    <w:p w14:paraId="49F25C6E" w14:textId="77777777" w:rsidR="006F7054" w:rsidRDefault="00E50262">
      <w:pPr>
        <w:pStyle w:val="TextEntryLine"/>
        <w:ind w:firstLine="400"/>
      </w:pPr>
      <w:r>
        <w:t>________________________________________________________________</w:t>
      </w:r>
    </w:p>
    <w:p w14:paraId="71D0B7FB" w14:textId="77777777" w:rsidR="006F7054" w:rsidRDefault="00E50262">
      <w:pPr>
        <w:pStyle w:val="TextEntryLine"/>
        <w:ind w:firstLine="400"/>
      </w:pPr>
      <w:r>
        <w:t>________________________________________________________________</w:t>
      </w:r>
    </w:p>
    <w:p w14:paraId="6F2F1815" w14:textId="77777777" w:rsidR="006F7054" w:rsidRDefault="00E50262">
      <w:pPr>
        <w:pStyle w:val="TextEntryLine"/>
        <w:ind w:firstLine="400"/>
      </w:pPr>
      <w:r>
        <w:t>________________________________________________________________</w:t>
      </w:r>
    </w:p>
    <w:p w14:paraId="7CBBE03A" w14:textId="77777777" w:rsidR="006F7054" w:rsidRDefault="00E50262">
      <w:pPr>
        <w:pStyle w:val="TextEntryLine"/>
        <w:ind w:firstLine="400"/>
      </w:pPr>
      <w:r>
        <w:t>________________________________________________________________</w:t>
      </w:r>
    </w:p>
    <w:p w14:paraId="4E9601FD" w14:textId="77777777" w:rsidR="006F7054" w:rsidRDefault="00E50262">
      <w:pPr>
        <w:pStyle w:val="TextEntryLine"/>
        <w:ind w:firstLine="400"/>
      </w:pPr>
      <w:r>
        <w:t>________________________________________________________________</w:t>
      </w:r>
    </w:p>
    <w:p w14:paraId="6BD7168E" w14:textId="77777777" w:rsidR="006F7054" w:rsidRDefault="006F7054"/>
    <w:p w14:paraId="35894903" w14:textId="77777777" w:rsidR="006F7054" w:rsidRDefault="006F7054">
      <w:pPr>
        <w:pStyle w:val="QuestionSeparator"/>
      </w:pPr>
    </w:p>
    <w:p w14:paraId="6EC2C2A4" w14:textId="77777777" w:rsidR="006F7054" w:rsidRDefault="006F7054"/>
    <w:p w14:paraId="40B20384" w14:textId="77777777" w:rsidR="006F7054" w:rsidRDefault="00E50262">
      <w:pPr>
        <w:keepNext/>
      </w:pPr>
      <w:r>
        <w:t xml:space="preserve">Q4.9 What kind of </w:t>
      </w:r>
      <w:r>
        <w:rPr>
          <w:b/>
        </w:rPr>
        <w:t>classroom</w:t>
      </w:r>
      <w:r>
        <w:t xml:space="preserve"> and students do you plan to implement your case study in?</w:t>
      </w:r>
    </w:p>
    <w:p w14:paraId="083DB533" w14:textId="77777777" w:rsidR="006F7054" w:rsidRDefault="00E50262">
      <w:pPr>
        <w:pStyle w:val="TextEntryLine"/>
        <w:ind w:firstLine="400"/>
      </w:pPr>
      <w:r>
        <w:t>________________________________________________________________</w:t>
      </w:r>
    </w:p>
    <w:p w14:paraId="425D1BA0" w14:textId="77777777" w:rsidR="006F7054" w:rsidRDefault="00E50262">
      <w:pPr>
        <w:pStyle w:val="TextEntryLine"/>
        <w:ind w:firstLine="400"/>
      </w:pPr>
      <w:r>
        <w:t>________________________________________________________________</w:t>
      </w:r>
    </w:p>
    <w:p w14:paraId="08F9A883" w14:textId="77777777" w:rsidR="006F7054" w:rsidRDefault="00E50262">
      <w:pPr>
        <w:pStyle w:val="TextEntryLine"/>
        <w:ind w:firstLine="400"/>
      </w:pPr>
      <w:r>
        <w:t>________________________________________________________________</w:t>
      </w:r>
    </w:p>
    <w:p w14:paraId="6CC265D4" w14:textId="77777777" w:rsidR="006F7054" w:rsidRDefault="00E50262">
      <w:pPr>
        <w:pStyle w:val="TextEntryLine"/>
        <w:ind w:firstLine="400"/>
      </w:pPr>
      <w:r>
        <w:t>________________________________________________________________</w:t>
      </w:r>
    </w:p>
    <w:p w14:paraId="78C977B7" w14:textId="77777777" w:rsidR="006F7054" w:rsidRDefault="00E50262">
      <w:pPr>
        <w:pStyle w:val="TextEntryLine"/>
        <w:ind w:firstLine="400"/>
      </w:pPr>
      <w:r>
        <w:t>________________________________________________________________</w:t>
      </w:r>
    </w:p>
    <w:p w14:paraId="64029181" w14:textId="77777777" w:rsidR="006F7054" w:rsidRDefault="006F7054"/>
    <w:p w14:paraId="5194DC9A" w14:textId="77777777" w:rsidR="006F7054" w:rsidRDefault="006F7054">
      <w:pPr>
        <w:pStyle w:val="QuestionSeparator"/>
      </w:pPr>
    </w:p>
    <w:p w14:paraId="56DFD882" w14:textId="77777777" w:rsidR="006F7054" w:rsidRDefault="006F7054"/>
    <w:p w14:paraId="6481E7E3" w14:textId="77777777" w:rsidR="006F7054" w:rsidRDefault="00E50262">
      <w:pPr>
        <w:keepNext/>
      </w:pPr>
      <w:r>
        <w:lastRenderedPageBreak/>
        <w:t>Q4.10 Please upload your </w:t>
      </w:r>
      <w:r>
        <w:rPr>
          <w:b/>
        </w:rPr>
        <w:t>current CV or resume</w:t>
      </w:r>
      <w:r>
        <w:t>.</w:t>
      </w:r>
    </w:p>
    <w:p w14:paraId="66A9E88C" w14:textId="77777777" w:rsidR="006F7054" w:rsidRDefault="006F7054"/>
    <w:p w14:paraId="1F4B3115" w14:textId="77777777" w:rsidR="006F7054" w:rsidRDefault="006F7054">
      <w:pPr>
        <w:pStyle w:val="QuestionSeparator"/>
      </w:pPr>
    </w:p>
    <w:p w14:paraId="22A6AD86" w14:textId="77777777" w:rsidR="006F7054" w:rsidRDefault="006F7054"/>
    <w:p w14:paraId="13AD3F36" w14:textId="77777777" w:rsidR="00880978" w:rsidRPr="0029625A" w:rsidRDefault="00E50262" w:rsidP="0029625A">
      <w:r w:rsidRPr="0029625A">
        <w:t>Q4.11 Please have your mentor or department head write a letter of support for your participation in the HITS program. Letters should be addressed to the HITS Steering Committee and submitted to </w:t>
      </w:r>
      <w:r w:rsidR="00880978" w:rsidRPr="0029625A">
        <w:rPr>
          <w:b/>
        </w:rPr>
        <w:t>nsfrcn-hits@ncsu.edu</w:t>
      </w:r>
    </w:p>
    <w:p w14:paraId="6F5BBEAD" w14:textId="0DBFE012" w:rsidR="006F7054" w:rsidRDefault="006F7054">
      <w:pPr>
        <w:keepNext/>
      </w:pPr>
      <w:bookmarkStart w:id="0" w:name="_GoBack"/>
      <w:bookmarkEnd w:id="0"/>
    </w:p>
    <w:p w14:paraId="2DAEDA40" w14:textId="77777777" w:rsidR="006F7054" w:rsidRDefault="006F7054"/>
    <w:p w14:paraId="27F79634" w14:textId="77777777" w:rsidR="006F7054" w:rsidRDefault="006F7054">
      <w:pPr>
        <w:pStyle w:val="QuestionSeparator"/>
      </w:pPr>
    </w:p>
    <w:p w14:paraId="604A1145" w14:textId="77777777" w:rsidR="006F7054" w:rsidRDefault="006F7054"/>
    <w:p w14:paraId="14856FBE" w14:textId="77777777" w:rsidR="006F7054" w:rsidRDefault="00E50262">
      <w:pPr>
        <w:keepNext/>
      </w:pPr>
      <w:r>
        <w:t>Q4.12 Is there anything else you would like to share with the HITS Steering Committee?</w:t>
      </w:r>
    </w:p>
    <w:p w14:paraId="5E1C802C" w14:textId="77777777" w:rsidR="006F7054" w:rsidRDefault="00E50262">
      <w:pPr>
        <w:pStyle w:val="TextEntryLine"/>
        <w:ind w:firstLine="400"/>
      </w:pPr>
      <w:r>
        <w:t>________________________________________________________________</w:t>
      </w:r>
    </w:p>
    <w:p w14:paraId="066E0203" w14:textId="77777777" w:rsidR="006F7054" w:rsidRDefault="00E50262">
      <w:pPr>
        <w:pStyle w:val="TextEntryLine"/>
        <w:ind w:firstLine="400"/>
      </w:pPr>
      <w:r>
        <w:t>________________________________________________________________</w:t>
      </w:r>
    </w:p>
    <w:p w14:paraId="454FE164" w14:textId="77777777" w:rsidR="006F7054" w:rsidRDefault="00E50262">
      <w:pPr>
        <w:pStyle w:val="TextEntryLine"/>
        <w:ind w:firstLine="400"/>
      </w:pPr>
      <w:r>
        <w:t>________________________________________________________________</w:t>
      </w:r>
    </w:p>
    <w:p w14:paraId="24868AED" w14:textId="77777777" w:rsidR="006F7054" w:rsidRDefault="00E50262">
      <w:pPr>
        <w:pStyle w:val="TextEntryLine"/>
        <w:ind w:firstLine="400"/>
      </w:pPr>
      <w:r>
        <w:t>________________________________________________________________</w:t>
      </w:r>
    </w:p>
    <w:p w14:paraId="588C7885" w14:textId="77777777" w:rsidR="006F7054" w:rsidRDefault="00E50262">
      <w:pPr>
        <w:pStyle w:val="TextEntryLine"/>
        <w:ind w:firstLine="400"/>
      </w:pPr>
      <w:r>
        <w:t>________________________________________________________________</w:t>
      </w:r>
    </w:p>
    <w:p w14:paraId="1FF858AA" w14:textId="77777777" w:rsidR="006F7054" w:rsidRDefault="006F7054"/>
    <w:p w14:paraId="156E3D23" w14:textId="77777777" w:rsidR="006F7054" w:rsidRDefault="00E50262">
      <w:pPr>
        <w:pStyle w:val="BlockEndLabel"/>
      </w:pPr>
      <w:r>
        <w:t>End of Block: High-throughput and Case Study Definitions</w:t>
      </w:r>
    </w:p>
    <w:p w14:paraId="412C3737" w14:textId="77777777" w:rsidR="006F7054" w:rsidRDefault="006F7054">
      <w:pPr>
        <w:pStyle w:val="BlockSeparator"/>
      </w:pPr>
    </w:p>
    <w:p w14:paraId="584F081B" w14:textId="77777777" w:rsidR="006F7054" w:rsidRDefault="006F7054"/>
    <w:sectPr w:rsidR="006F7054">
      <w:headerReference w:type="default" r:id="rId9"/>
      <w:footerReference w:type="even"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C828CE" w14:textId="77777777" w:rsidR="00176E95" w:rsidRDefault="00176E95">
      <w:pPr>
        <w:spacing w:line="240" w:lineRule="auto"/>
      </w:pPr>
      <w:r>
        <w:separator/>
      </w:r>
    </w:p>
  </w:endnote>
  <w:endnote w:type="continuationSeparator" w:id="0">
    <w:p w14:paraId="020FC4A9" w14:textId="77777777" w:rsidR="00176E95" w:rsidRDefault="00176E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50C7C" w14:textId="77777777" w:rsidR="00EB001B" w:rsidRDefault="00E50262"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34ACD3E1" w14:textId="77777777" w:rsidR="00EB001B" w:rsidRDefault="00176E95" w:rsidP="00EB00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812FC" w14:textId="77777777" w:rsidR="00EB001B" w:rsidRDefault="00E50262"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noProof/>
      </w:rPr>
      <w:t>1</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Pr>
        <w:rStyle w:val="PageNumber"/>
        <w:noProof/>
      </w:rPr>
      <w:t>20</w:t>
    </w:r>
    <w:r>
      <w:rPr>
        <w:rStyle w:val="PageNumber"/>
      </w:rPr>
      <w:fldChar w:fldCharType="end"/>
    </w:r>
  </w:p>
  <w:p w14:paraId="44ED225E" w14:textId="77777777" w:rsidR="00EB001B" w:rsidRDefault="00176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0E40D" w14:textId="77777777" w:rsidR="00176E95" w:rsidRDefault="00176E95">
      <w:pPr>
        <w:spacing w:line="240" w:lineRule="auto"/>
      </w:pPr>
      <w:r>
        <w:separator/>
      </w:r>
    </w:p>
  </w:footnote>
  <w:footnote w:type="continuationSeparator" w:id="0">
    <w:p w14:paraId="068E50FF" w14:textId="77777777" w:rsidR="00176E95" w:rsidRDefault="00176E9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916BF" w14:textId="77777777" w:rsidR="006F7054" w:rsidRDefault="00E50262">
    <w:r>
      <w:rPr>
        <w:noProof/>
      </w:rPr>
      <w:drawing>
        <wp:inline distT="0" distB="0" distL="0" distR="0" wp14:anchorId="33345AF3" wp14:editId="7A91EDDF">
          <wp:extent cx="0" cy="0"/>
          <wp:effectExtent l="0" t="0" r="0" b="0"/>
          <wp:docPr id="1" name="Pag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Logo.png"/>
                  <pic:cNvPicPr/>
                </pic:nvPicPr>
                <pic:blipFill>
                  <a:blip/>
                  <a:stretch>
                    <a:fillRect/>
                  </a:stretch>
                </pic:blipFill>
                <pic:spPr>
                  <a:xfrm>
                    <a:off x="0" y="0"/>
                    <a:ext cx="0" cy="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MDYyNDC1MLMwtDRT0lEKTi0uzszPAykwrAUA/d5+HiwAAAA="/>
  </w:docVars>
  <w:rsids>
    <w:rsidRoot w:val="00F22B15"/>
    <w:rsid w:val="00176E95"/>
    <w:rsid w:val="0029625A"/>
    <w:rsid w:val="00463CFA"/>
    <w:rsid w:val="006F7054"/>
    <w:rsid w:val="00880978"/>
    <w:rsid w:val="00B70267"/>
    <w:rsid w:val="00E473F3"/>
    <w:rsid w:val="00E50262"/>
    <w:rsid w:val="00F22B15"/>
    <w:rsid w:val="00F94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37075"/>
  <w15:docId w15:val="{8648C8A1-813C-E346-862C-A154E77D3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2552"/>
  </w:style>
  <w:style w:type="paragraph" w:styleId="Heading3">
    <w:name w:val="heading 3"/>
    <w:basedOn w:val="Normal"/>
    <w:link w:val="Heading3Char"/>
    <w:uiPriority w:val="9"/>
    <w:qFormat/>
    <w:rsid w:val="0088097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1">
    <w:name w:val="QQuestionTable1"/>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1">
    <w:name w:val="QTextTable1"/>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1">
    <w:name w:val="QVerticalGraphicSliderTable1"/>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1">
    <w:name w:val="QStandardSliderTable1"/>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1">
    <w:name w:val="QBar1"/>
    <w:uiPriority w:val="99"/>
    <w:qFormat/>
    <w:rsid w:val="000E5A2D"/>
    <w:pPr>
      <w:spacing w:line="240" w:lineRule="auto"/>
    </w:pPr>
    <w:rPr>
      <w:sz w:val="18"/>
      <w:szCs w:val="20"/>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character" w:customStyle="1" w:styleId="Heading3Char">
    <w:name w:val="Heading 3 Char"/>
    <w:basedOn w:val="DefaultParagraphFont"/>
    <w:link w:val="Heading3"/>
    <w:uiPriority w:val="9"/>
    <w:rsid w:val="00880978"/>
    <w:rPr>
      <w:rFonts w:ascii="Times New Roman" w:eastAsia="Times New Roman" w:hAnsi="Times New Roman" w:cs="Times New Roman"/>
      <w:b/>
      <w:bCs/>
      <w:sz w:val="27"/>
      <w:szCs w:val="27"/>
    </w:rPr>
  </w:style>
  <w:style w:type="character" w:customStyle="1" w:styleId="go">
    <w:name w:val="go"/>
    <w:basedOn w:val="DefaultParagraphFont"/>
    <w:rsid w:val="008809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98322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6</Pages>
  <Words>960</Words>
  <Characters>547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NSF RCN HITS Case Fellow Application 2019</vt:lpstr>
    </vt:vector>
  </TitlesOfParts>
  <Company>Qualtrics</Company>
  <LinksUpToDate>false</LinksUpToDate>
  <CharactersWithSpaces>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F RCN HITS Case Fellow Application 2019</dc:title>
  <dc:subject/>
  <dc:creator>Qualtrics</dc:creator>
  <cp:keywords/>
  <dc:description/>
  <cp:lastModifiedBy>Carlos Christopher Goller</cp:lastModifiedBy>
  <cp:revision>3</cp:revision>
  <dcterms:created xsi:type="dcterms:W3CDTF">2018-12-06T20:53:00Z</dcterms:created>
  <dcterms:modified xsi:type="dcterms:W3CDTF">2018-12-06T21:05:00Z</dcterms:modified>
</cp:coreProperties>
</file>